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999372" w14:textId="68C17AAB" w:rsidR="004B4CAC" w:rsidRPr="00BD5A5E" w:rsidRDefault="004B4CAC" w:rsidP="00DC43B9">
      <w:pPr>
        <w:pStyle w:val="Title"/>
      </w:pPr>
      <w:r w:rsidRPr="00BD5A5E">
        <w:t xml:space="preserve">abstract template for </w:t>
      </w:r>
      <w:r w:rsidR="00BD5A5E" w:rsidRPr="00BD5A5E">
        <w:t xml:space="preserve">DGfB 2026: </w:t>
      </w:r>
      <w:r w:rsidRPr="00BD5A5E">
        <w:t>p</w:t>
      </w:r>
      <w:r w:rsidR="00B00F17" w:rsidRPr="00BD5A5E">
        <w:t>LEASE P</w:t>
      </w:r>
      <w:r w:rsidRPr="00BD5A5E">
        <w:t>lace your title here</w:t>
      </w:r>
      <w:r w:rsidR="00BD5A5E" w:rsidRPr="00BD5A5E">
        <w:t xml:space="preserve"> and stay within two lines</w:t>
      </w:r>
      <w:r w:rsidR="00BD5A5E">
        <w:t xml:space="preserve"> (14 point, bold)</w:t>
      </w:r>
    </w:p>
    <w:p w14:paraId="09341720" w14:textId="77777777" w:rsidR="00BD5A5E" w:rsidRDefault="00BD5A5E" w:rsidP="00DC43B9">
      <w:pPr>
        <w:pStyle w:val="Authors"/>
      </w:pPr>
    </w:p>
    <w:p w14:paraId="170A1C16" w14:textId="56570261" w:rsidR="004B4CAC" w:rsidRPr="00DC43B9" w:rsidRDefault="004B4CAC" w:rsidP="00DC43B9">
      <w:pPr>
        <w:pStyle w:val="Authors"/>
      </w:pPr>
      <w:r w:rsidRPr="00DC43B9">
        <w:rPr>
          <w:u w:val="single"/>
        </w:rPr>
        <w:t>Firstname Lastname</w:t>
      </w:r>
      <w:r w:rsidRPr="00DC43B9">
        <w:t xml:space="preserve"> (1), Firstname Lastname (2), Firstname Lastname (3)</w:t>
      </w:r>
      <w:r w:rsidR="006665F4" w:rsidRPr="00DC43B9">
        <w:t>, etc.</w:t>
      </w:r>
    </w:p>
    <w:p w14:paraId="456C5DD6" w14:textId="23B84774" w:rsidR="004B4CAC" w:rsidRPr="00DC43B9" w:rsidRDefault="004B4CAC" w:rsidP="00DC43B9">
      <w:pPr>
        <w:pStyle w:val="Affiliation"/>
      </w:pPr>
      <w:r w:rsidRPr="00DC43B9">
        <w:t xml:space="preserve">1. </w:t>
      </w:r>
      <w:r w:rsidR="0008190F" w:rsidRPr="00DC43B9">
        <w:t xml:space="preserve">First Division, First Company, First Town, First </w:t>
      </w:r>
      <w:r w:rsidRPr="00DC43B9">
        <w:t>Country;</w:t>
      </w:r>
      <w:r w:rsidR="0008190F" w:rsidRPr="00DC43B9">
        <w:t xml:space="preserve"> 2. Second Division, Second Company, Second Town, Second Country;</w:t>
      </w:r>
      <w:r w:rsidRPr="00DC43B9">
        <w:t xml:space="preserve"> 3.</w:t>
      </w:r>
      <w:r w:rsidR="0008190F" w:rsidRPr="00DC43B9">
        <w:t xml:space="preserve"> Third</w:t>
      </w:r>
      <w:r w:rsidRPr="00DC43B9">
        <w:t xml:space="preserve"> </w:t>
      </w:r>
      <w:r w:rsidR="0008190F" w:rsidRPr="00DC43B9">
        <w:t>Division, Third Company, Third Town, Third Country</w:t>
      </w:r>
      <w:r w:rsidR="006665F4" w:rsidRPr="00DC43B9">
        <w:t>; etc.</w:t>
      </w:r>
    </w:p>
    <w:p w14:paraId="37CB6E58" w14:textId="77777777" w:rsidR="0008190F" w:rsidRPr="00DC43B9" w:rsidRDefault="0008190F" w:rsidP="00DC43B9">
      <w:pPr>
        <w:pStyle w:val="Affiliation"/>
      </w:pPr>
    </w:p>
    <w:p w14:paraId="56EE19E5" w14:textId="77777777" w:rsidR="00555CB6" w:rsidRPr="00DC43B9" w:rsidRDefault="00555CB6" w:rsidP="00DC43B9">
      <w:pPr>
        <w:sectPr w:rsidR="00555CB6" w:rsidRPr="00DC43B9" w:rsidSect="00AE36A0">
          <w:footerReference w:type="default" r:id="rId8"/>
          <w:pgSz w:w="11906" w:h="16838" w:code="9"/>
          <w:pgMar w:top="1134" w:right="1134" w:bottom="1134" w:left="1134" w:header="709" w:footer="709" w:gutter="0"/>
          <w:cols w:space="708"/>
          <w:docGrid w:linePitch="360"/>
        </w:sectPr>
      </w:pPr>
    </w:p>
    <w:p w14:paraId="2724D55C" w14:textId="00C00D0C" w:rsidR="008438C0" w:rsidRPr="00A362D2" w:rsidRDefault="00D5081E" w:rsidP="00DC43B9">
      <w:pPr>
        <w:rPr>
          <w:lang w:val="en-US"/>
        </w:rPr>
      </w:pPr>
      <w:r w:rsidRPr="00DC43B9">
        <w:rPr>
          <w:rStyle w:val="Strong"/>
        </w:rPr>
        <w:t>Introduction</w:t>
      </w:r>
      <w:r w:rsidR="008438C0" w:rsidRPr="00DC43B9">
        <w:rPr>
          <w:rStyle w:val="Strong"/>
        </w:rPr>
        <w:t>:</w:t>
      </w:r>
      <w:r w:rsidR="008438C0" w:rsidRPr="00DC43B9">
        <w:t xml:space="preserve"> We very much appreciate your scientific contribution. It may be given in English or German</w:t>
      </w:r>
      <w:r w:rsidR="00CD2E96" w:rsidRPr="00DC43B9">
        <w:t xml:space="preserve">. </w:t>
      </w:r>
    </w:p>
    <w:p w14:paraId="27AEE709" w14:textId="7AE54E41" w:rsidR="006D2ABA" w:rsidRPr="00DC43B9" w:rsidRDefault="0008190F" w:rsidP="00DC43B9">
      <w:r w:rsidRPr="00DC43B9">
        <w:t>Your a</w:t>
      </w:r>
      <w:r w:rsidR="008438C0" w:rsidRPr="00DC43B9">
        <w:t xml:space="preserve">bstract </w:t>
      </w:r>
      <w:r w:rsidR="000E166D" w:rsidRPr="00DC43B9">
        <w:t xml:space="preserve">must comply with </w:t>
      </w:r>
      <w:r w:rsidR="008438C0" w:rsidRPr="00DC43B9">
        <w:t xml:space="preserve">the style used in this template. </w:t>
      </w:r>
      <w:r w:rsidR="000E166D" w:rsidRPr="00DC43B9">
        <w:t xml:space="preserve">The easiest way </w:t>
      </w:r>
      <w:r w:rsidR="00E0200B">
        <w:t xml:space="preserve">to do this </w:t>
      </w:r>
      <w:r w:rsidR="000E166D" w:rsidRPr="00DC43B9">
        <w:t xml:space="preserve">is </w:t>
      </w:r>
      <w:r w:rsidR="00E0200B">
        <w:t>to</w:t>
      </w:r>
      <w:r w:rsidR="000E166D" w:rsidRPr="00DC43B9">
        <w:t xml:space="preserve"> past</w:t>
      </w:r>
      <w:r w:rsidR="00E0200B">
        <w:t xml:space="preserve"> </w:t>
      </w:r>
      <w:r w:rsidR="000E166D" w:rsidRPr="00DC43B9">
        <w:t xml:space="preserve">unformatted text into each section to maintain the </w:t>
      </w:r>
      <w:r w:rsidR="00E0200B">
        <w:t xml:space="preserve">current format of the </w:t>
      </w:r>
      <w:r w:rsidR="000E166D" w:rsidRPr="00DC43B9">
        <w:t>document.</w:t>
      </w:r>
    </w:p>
    <w:p w14:paraId="508C00A6" w14:textId="7679FFC0" w:rsidR="003760CB" w:rsidRPr="00DC43B9" w:rsidRDefault="0008190F" w:rsidP="00DC43B9">
      <w:r w:rsidRPr="00DC43B9">
        <w:t>The</w:t>
      </w:r>
      <w:r w:rsidR="006D2ABA" w:rsidRPr="00DC43B9">
        <w:t xml:space="preserve"> </w:t>
      </w:r>
      <w:r w:rsidRPr="00DC43B9">
        <w:t xml:space="preserve">maximum length </w:t>
      </w:r>
      <w:r w:rsidR="006D2ABA" w:rsidRPr="00DC43B9">
        <w:t xml:space="preserve">is </w:t>
      </w:r>
      <w:r w:rsidRPr="00DC43B9">
        <w:t xml:space="preserve">one </w:t>
      </w:r>
      <w:r w:rsidR="00E0200B">
        <w:t xml:space="preserve">A4 </w:t>
      </w:r>
      <w:r w:rsidRPr="00DC43B9">
        <w:t>page, including all figures, tables, and references.</w:t>
      </w:r>
      <w:r w:rsidR="006D2ABA" w:rsidRPr="00DC43B9">
        <w:t xml:space="preserve"> </w:t>
      </w:r>
      <w:r w:rsidR="00E0200B">
        <w:t>Leave</w:t>
      </w:r>
      <w:r w:rsidR="006D2ABA" w:rsidRPr="00DC43B9">
        <w:t xml:space="preserve"> the header and footer </w:t>
      </w:r>
      <w:r w:rsidR="00E0200B">
        <w:t>as</w:t>
      </w:r>
      <w:r w:rsidR="00BD5A5E" w:rsidRPr="00DC43B9">
        <w:t xml:space="preserve"> they are</w:t>
      </w:r>
      <w:r w:rsidR="0043713A">
        <w:t>,</w:t>
      </w:r>
      <w:r w:rsidR="00BD5A5E" w:rsidRPr="00DC43B9">
        <w:t xml:space="preserve"> and</w:t>
      </w:r>
      <w:r w:rsidR="006D2ABA" w:rsidRPr="00DC43B9">
        <w:t xml:space="preserve"> do not add page numbers or change the 2</w:t>
      </w:r>
      <w:r w:rsidR="0043713A">
        <w:t xml:space="preserve"> </w:t>
      </w:r>
      <w:r w:rsidR="006D2ABA" w:rsidRPr="00DC43B9">
        <w:t>cm margins.</w:t>
      </w:r>
      <w:r w:rsidR="006665F4" w:rsidRPr="00DC43B9">
        <w:t xml:space="preserve"> </w:t>
      </w:r>
    </w:p>
    <w:p w14:paraId="33881371" w14:textId="0F647468" w:rsidR="000E166D" w:rsidRPr="00DC43B9" w:rsidRDefault="006665F4" w:rsidP="00DC43B9">
      <w:r w:rsidRPr="00DC43B9">
        <w:t xml:space="preserve">The introduction should </w:t>
      </w:r>
      <w:r w:rsidR="0043713A">
        <w:t>conclude</w:t>
      </w:r>
      <w:r w:rsidR="003760CB" w:rsidRPr="00DC43B9">
        <w:t xml:space="preserve"> with </w:t>
      </w:r>
      <w:r w:rsidRPr="00DC43B9">
        <w:t>the aim of the study.</w:t>
      </w:r>
    </w:p>
    <w:p w14:paraId="2D1198E4" w14:textId="77777777" w:rsidR="00797620" w:rsidRPr="00DC43B9" w:rsidRDefault="00797620" w:rsidP="00DC43B9"/>
    <w:p w14:paraId="53F2CF3B" w14:textId="0F8E0699" w:rsidR="00AE36A0" w:rsidRPr="00DC43B9" w:rsidRDefault="00D5081E" w:rsidP="00DC43B9">
      <w:r w:rsidRPr="00DC43B9">
        <w:rPr>
          <w:rStyle w:val="Strong"/>
        </w:rPr>
        <w:t>Methods</w:t>
      </w:r>
      <w:r w:rsidR="0008190F" w:rsidRPr="00DC43B9">
        <w:rPr>
          <w:rStyle w:val="Strong"/>
        </w:rPr>
        <w:t>:</w:t>
      </w:r>
      <w:r w:rsidR="0008190F" w:rsidRPr="00DC43B9">
        <w:t xml:space="preserve"> </w:t>
      </w:r>
      <w:r w:rsidR="00DC43B9" w:rsidRPr="00DC43B9">
        <w:t>T</w:t>
      </w:r>
      <w:r w:rsidR="0043713A">
        <w:t>he t</w:t>
      </w:r>
      <w:r w:rsidR="00DC43B9" w:rsidRPr="00DC43B9">
        <w:t>itle, list of authors</w:t>
      </w:r>
      <w:r w:rsidR="00BD5A5E" w:rsidRPr="00DC43B9">
        <w:t xml:space="preserve"> and affiliation</w:t>
      </w:r>
      <w:r w:rsidR="00DC43B9" w:rsidRPr="00DC43B9">
        <w:t>s</w:t>
      </w:r>
      <w:r w:rsidR="00BD5A5E" w:rsidRPr="00DC43B9">
        <w:t xml:space="preserve"> are </w:t>
      </w:r>
      <w:r w:rsidR="00DC43B9" w:rsidRPr="00DC43B9">
        <w:t>centred</w:t>
      </w:r>
      <w:r w:rsidR="00AE36A0" w:rsidRPr="00DC43B9">
        <w:t xml:space="preserve">. </w:t>
      </w:r>
      <w:r w:rsidR="0043713A">
        <w:t>T</w:t>
      </w:r>
      <w:r w:rsidR="00AE36A0" w:rsidRPr="00DC43B9">
        <w:t xml:space="preserve">he presenting author </w:t>
      </w:r>
      <w:r w:rsidR="0043713A">
        <w:t xml:space="preserve">should be underlined </w:t>
      </w:r>
      <w:r w:rsidR="00AE36A0" w:rsidRPr="00DC43B9">
        <w:t>in the list of authors.</w:t>
      </w:r>
    </w:p>
    <w:p w14:paraId="685DDAD4" w14:textId="45439F3D" w:rsidR="00DC43B9" w:rsidRPr="00DC43B9" w:rsidRDefault="00AE36A0" w:rsidP="00DC43B9">
      <w:pPr>
        <w:pStyle w:val="NoSpacing"/>
        <w:jc w:val="both"/>
      </w:pPr>
      <w:r w:rsidRPr="00DC43B9">
        <w:t>T</w:t>
      </w:r>
      <w:r w:rsidR="006D2ABA" w:rsidRPr="00DC43B9">
        <w:t>he font is Calibri, 11 p</w:t>
      </w:r>
      <w:r w:rsidR="00E81CED">
        <w:t>oint</w:t>
      </w:r>
      <w:r w:rsidRPr="00DC43B9">
        <w:t xml:space="preserve"> (apart from the title)</w:t>
      </w:r>
      <w:r w:rsidR="006D2ABA" w:rsidRPr="00DC43B9">
        <w:t xml:space="preserve">, single-spaced. </w:t>
      </w:r>
      <w:r w:rsidR="00BD5A5E" w:rsidRPr="00DC43B9">
        <w:t>Use two</w:t>
      </w:r>
      <w:r w:rsidR="0043713A">
        <w:t>-</w:t>
      </w:r>
      <w:r w:rsidR="00BD5A5E" w:rsidRPr="00DC43B9">
        <w:t xml:space="preserve">column </w:t>
      </w:r>
      <w:r w:rsidRPr="00DC43B9">
        <w:t xml:space="preserve">justified text </w:t>
      </w:r>
      <w:r w:rsidR="00BD5A5E" w:rsidRPr="00DC43B9">
        <w:t>and i</w:t>
      </w:r>
      <w:r w:rsidR="006D2ABA" w:rsidRPr="00DC43B9">
        <w:t>nclude an empty line before each new section.</w:t>
      </w:r>
      <w:r w:rsidR="00B37393" w:rsidRPr="00DC43B9">
        <w:t xml:space="preserve"> </w:t>
      </w:r>
      <w:r w:rsidR="0043713A">
        <w:t>S</w:t>
      </w:r>
      <w:r w:rsidR="006D2ABA" w:rsidRPr="00DC43B9">
        <w:t xml:space="preserve">ection headers are </w:t>
      </w:r>
      <w:r w:rsidR="0043713A">
        <w:t xml:space="preserve">in </w:t>
      </w:r>
      <w:r w:rsidR="00E13B11" w:rsidRPr="00DC43B9">
        <w:t>b</w:t>
      </w:r>
      <w:r w:rsidR="006D2ABA" w:rsidRPr="00DC43B9">
        <w:t>old</w:t>
      </w:r>
      <w:r w:rsidR="0043713A">
        <w:t xml:space="preserve">, with </w:t>
      </w:r>
      <w:r w:rsidR="006D2ABA" w:rsidRPr="00DC43B9">
        <w:t>the text start</w:t>
      </w:r>
      <w:r w:rsidR="0043713A">
        <w:t>ing</w:t>
      </w:r>
      <w:r w:rsidR="006D2ABA" w:rsidRPr="00DC43B9">
        <w:t xml:space="preserve"> immediately </w:t>
      </w:r>
      <w:r w:rsidR="0017640B" w:rsidRPr="00DC43B9">
        <w:t>after</w:t>
      </w:r>
      <w:r w:rsidR="0043713A">
        <w:t>wards</w:t>
      </w:r>
      <w:r w:rsidRPr="00DC43B9">
        <w:t>.</w:t>
      </w:r>
      <w:r w:rsidR="00DC43B9" w:rsidRPr="00DC43B9">
        <w:t xml:space="preserve"> </w:t>
      </w:r>
      <w:r w:rsidR="00E81CED" w:rsidRPr="00DC43B9">
        <w:rPr>
          <w:lang w:val="de-DE"/>
        </w:rPr>
        <w:t xml:space="preserve">For </w:t>
      </w:r>
      <w:r w:rsidR="0043713A">
        <w:rPr>
          <w:lang w:val="de-DE"/>
        </w:rPr>
        <w:t xml:space="preserve">German </w:t>
      </w:r>
      <w:r w:rsidR="00E81CED" w:rsidRPr="00DC43B9">
        <w:rPr>
          <w:lang w:val="de-DE"/>
        </w:rPr>
        <w:t>abstracts use</w:t>
      </w:r>
      <w:r w:rsidR="00E81CED">
        <w:rPr>
          <w:lang w:val="de-DE"/>
        </w:rPr>
        <w:t xml:space="preserve"> the </w:t>
      </w:r>
      <w:r w:rsidR="00E81CED" w:rsidRPr="00E81CED">
        <w:rPr>
          <w:lang w:val="de-DE"/>
        </w:rPr>
        <w:t>following</w:t>
      </w:r>
      <w:r w:rsidR="00E81CED">
        <w:t xml:space="preserve"> </w:t>
      </w:r>
      <w:r w:rsidR="00E81CED" w:rsidRPr="00DC43B9">
        <w:t>headers</w:t>
      </w:r>
      <w:r w:rsidR="00E81CED" w:rsidRPr="00DC43B9">
        <w:rPr>
          <w:lang w:val="de-DE"/>
        </w:rPr>
        <w:t xml:space="preserve">: </w:t>
      </w:r>
      <w:r w:rsidR="0043713A">
        <w:rPr>
          <w:lang w:val="de-DE"/>
        </w:rPr>
        <w:t>'</w:t>
      </w:r>
      <w:r w:rsidR="00E81CED" w:rsidRPr="00DC43B9">
        <w:rPr>
          <w:lang w:val="de-DE"/>
        </w:rPr>
        <w:t>Einleitung, Methoden, Ergebnisse, Diskussion, Hinweise, Referenzen</w:t>
      </w:r>
      <w:r w:rsidR="0043713A">
        <w:rPr>
          <w:lang w:val="de-DE"/>
        </w:rPr>
        <w:t>'</w:t>
      </w:r>
      <w:r w:rsidR="00E81CED" w:rsidRPr="00DC43B9">
        <w:rPr>
          <w:lang w:val="de-DE"/>
        </w:rPr>
        <w:t>.</w:t>
      </w:r>
    </w:p>
    <w:p w14:paraId="50C3092A" w14:textId="55D04623" w:rsidR="00DC43B9" w:rsidRPr="00DC43B9" w:rsidRDefault="00DC43B9" w:rsidP="00DC43B9">
      <w:pPr>
        <w:pStyle w:val="NoSpacing"/>
        <w:jc w:val="both"/>
      </w:pPr>
      <w:r w:rsidRPr="00DC43B9">
        <w:t>Figures, tables and equations may be included if</w:t>
      </w:r>
      <w:r w:rsidR="0043713A">
        <w:t xml:space="preserve"> they are</w:t>
      </w:r>
      <w:r w:rsidRPr="00DC43B9">
        <w:t xml:space="preserve"> referenced in the text (Fig. 1, Eq. 1</w:t>
      </w:r>
      <w:r w:rsidR="00CE3C05">
        <w:t>, Tab. 1</w:t>
      </w:r>
      <w:r w:rsidRPr="00DC43B9">
        <w:t>). They should be numbered</w:t>
      </w:r>
      <w:r w:rsidR="0043713A">
        <w:t>,</w:t>
      </w:r>
      <w:r w:rsidRPr="00DC43B9">
        <w:t xml:space="preserve"> and figures and tables </w:t>
      </w:r>
      <w:r w:rsidR="0043713A">
        <w:t>should have</w:t>
      </w:r>
      <w:r w:rsidRPr="00DC43B9">
        <w:t xml:space="preserve"> captions.</w:t>
      </w:r>
    </w:p>
    <w:p w14:paraId="7C171B51" w14:textId="77777777" w:rsidR="00B37393" w:rsidRPr="00DC43B9" w:rsidRDefault="00A5508A" w:rsidP="00DC43B9">
      <w:pPr>
        <w:pStyle w:val="Caption"/>
        <w:jc w:val="center"/>
      </w:pPr>
      <w:r w:rsidRPr="00DC43B9">
        <w:rPr>
          <w:noProof/>
          <w:lang w:val="de-DE" w:eastAsia="de-DE"/>
        </w:rPr>
        <w:drawing>
          <wp:inline distT="0" distB="0" distL="0" distR="0" wp14:anchorId="3589A3DE" wp14:editId="45ABDF28">
            <wp:extent cx="2039238" cy="1628775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SC_1900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35" b="39821"/>
                    <a:stretch/>
                  </pic:blipFill>
                  <pic:spPr bwMode="auto">
                    <a:xfrm>
                      <a:off x="0" y="0"/>
                      <a:ext cx="2043278" cy="16320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29291A" w14:textId="788D38AC" w:rsidR="00B37393" w:rsidRPr="00DC43B9" w:rsidRDefault="00B37393" w:rsidP="00DC43B9">
      <w:pPr>
        <w:pStyle w:val="Caption"/>
      </w:pPr>
      <w:r w:rsidRPr="00DC43B9">
        <w:t xml:space="preserve">Fig. </w:t>
      </w:r>
      <w:r w:rsidR="00E0200B">
        <w:fldChar w:fldCharType="begin"/>
      </w:r>
      <w:r w:rsidR="00E0200B">
        <w:instrText xml:space="preserve"> SEQ Fig. \* ARABIC </w:instrText>
      </w:r>
      <w:r w:rsidR="00E0200B">
        <w:fldChar w:fldCharType="separate"/>
      </w:r>
      <w:r w:rsidR="00A362D2">
        <w:rPr>
          <w:noProof/>
        </w:rPr>
        <w:t>1</w:t>
      </w:r>
      <w:r w:rsidR="00E0200B">
        <w:rPr>
          <w:noProof/>
        </w:rPr>
        <w:fldChar w:fldCharType="end"/>
      </w:r>
      <w:r w:rsidRPr="00DC43B9">
        <w:t xml:space="preserve">: </w:t>
      </w:r>
      <w:proofErr w:type="spellStart"/>
      <w:r w:rsidRPr="00DC43B9">
        <w:t>Audimax</w:t>
      </w:r>
      <w:proofErr w:type="spellEnd"/>
      <w:r w:rsidRPr="00DC43B9">
        <w:t xml:space="preserve"> building at TUHH</w:t>
      </w:r>
    </w:p>
    <w:p w14:paraId="14494397" w14:textId="3C337CA2" w:rsidR="00E0200B" w:rsidRDefault="00E0200B" w:rsidP="00E0200B">
      <w:pPr>
        <w:pStyle w:val="NoSpacing"/>
        <w:tabs>
          <w:tab w:val="center" w:pos="2268"/>
          <w:tab w:val="right" w:pos="4536"/>
        </w:tabs>
        <w:jc w:val="both"/>
      </w:pPr>
      <w:r>
        <w:rPr>
          <w:rFonts w:cstheme="minorHAnsi"/>
        </w:rPr>
        <w:tab/>
      </w:r>
      <w:r w:rsidRPr="00DC43B9">
        <w:rPr>
          <w:rFonts w:cstheme="minorHAnsi"/>
          <w:position w:val="-28"/>
        </w:rPr>
        <w:object w:dxaOrig="1840" w:dyaOrig="680" w14:anchorId="59B2BF4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7pt;height:36pt" o:ole="">
            <v:imagedata r:id="rId10" o:title=""/>
          </v:shape>
          <o:OLEObject Type="Embed" ProgID="Equation.3" ShapeID="_x0000_i1025" DrawAspect="Content" ObjectID="_1818574090" r:id="rId11"/>
        </w:object>
      </w:r>
      <w:r>
        <w:rPr>
          <w:rFonts w:cstheme="minorHAnsi"/>
        </w:rPr>
        <w:tab/>
        <w:t>(1)</w:t>
      </w:r>
    </w:p>
    <w:p w14:paraId="5611E374" w14:textId="77777777" w:rsidR="00CE3C05" w:rsidRPr="00DC43B9" w:rsidRDefault="00CE3C05" w:rsidP="00CE3C05">
      <w:pPr>
        <w:pStyle w:val="NoSpacing"/>
        <w:jc w:val="both"/>
      </w:pPr>
      <w:r w:rsidRPr="00DC43B9">
        <w:t xml:space="preserve">Symbols </w:t>
      </w:r>
      <w:r>
        <w:t>may</w:t>
      </w:r>
      <w:r w:rsidRPr="00DC43B9">
        <w:t xml:space="preserve"> be included where appropriate using the Insert-Symbol functionality in </w:t>
      </w:r>
      <w:r>
        <w:t xml:space="preserve">MS </w:t>
      </w:r>
      <w:r w:rsidRPr="00DC43B9">
        <w:t>Word.</w:t>
      </w:r>
    </w:p>
    <w:p w14:paraId="135BC494" w14:textId="577CF797" w:rsidR="00CE3C05" w:rsidRDefault="00CE3C05" w:rsidP="00CE3C05">
      <w:pPr>
        <w:pStyle w:val="Caption"/>
        <w:keepNext/>
      </w:pPr>
      <w:r>
        <w:t xml:space="preserve">Tab. </w:t>
      </w:r>
      <w:r w:rsidR="00E0200B">
        <w:fldChar w:fldCharType="begin"/>
      </w:r>
      <w:r w:rsidR="00E0200B">
        <w:instrText xml:space="preserve"> SEQ Tab. \* ARABIC </w:instrText>
      </w:r>
      <w:r w:rsidR="00E0200B">
        <w:fldChar w:fldCharType="separate"/>
      </w:r>
      <w:r w:rsidR="00A362D2">
        <w:rPr>
          <w:noProof/>
        </w:rPr>
        <w:t>1</w:t>
      </w:r>
      <w:r w:rsidR="00E0200B">
        <w:rPr>
          <w:noProof/>
        </w:rPr>
        <w:fldChar w:fldCharType="end"/>
      </w:r>
      <w:r>
        <w:t>: Save the dat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20"/>
        <w:gridCol w:w="2927"/>
      </w:tblGrid>
      <w:tr w:rsidR="00CE3C05" w14:paraId="513EC001" w14:textId="77777777" w:rsidTr="00E0200B">
        <w:trPr>
          <w:trHeight w:val="281"/>
          <w:jc w:val="center"/>
        </w:trPr>
        <w:tc>
          <w:tcPr>
            <w:tcW w:w="1220" w:type="dxa"/>
            <w:tcBorders>
              <w:bottom w:val="double" w:sz="4" w:space="0" w:color="auto"/>
            </w:tcBorders>
          </w:tcPr>
          <w:p w14:paraId="11749FCB" w14:textId="6EF55CFB" w:rsidR="00CE3C05" w:rsidRPr="00CE3C05" w:rsidRDefault="00CE3C05" w:rsidP="00CE3C05">
            <w:pPr>
              <w:pStyle w:val="NoSpacing"/>
              <w:jc w:val="both"/>
              <w:rPr>
                <w:b/>
              </w:rPr>
            </w:pPr>
            <w:r>
              <w:rPr>
                <w:b/>
              </w:rPr>
              <w:t>d</w:t>
            </w:r>
            <w:r w:rsidRPr="00CE3C05">
              <w:rPr>
                <w:b/>
              </w:rPr>
              <w:t>ate</w:t>
            </w:r>
          </w:p>
        </w:tc>
        <w:tc>
          <w:tcPr>
            <w:tcW w:w="2927" w:type="dxa"/>
            <w:tcBorders>
              <w:bottom w:val="double" w:sz="4" w:space="0" w:color="auto"/>
            </w:tcBorders>
          </w:tcPr>
          <w:p w14:paraId="4222EF2F" w14:textId="5EA55675" w:rsidR="00CE3C05" w:rsidRPr="00CE3C05" w:rsidRDefault="00CE3C05" w:rsidP="00CE3C05">
            <w:pPr>
              <w:pStyle w:val="NoSpacing"/>
              <w:rPr>
                <w:b/>
              </w:rPr>
            </w:pPr>
            <w:r w:rsidRPr="00CE3C05">
              <w:rPr>
                <w:b/>
              </w:rPr>
              <w:t>event</w:t>
            </w:r>
          </w:p>
        </w:tc>
      </w:tr>
      <w:tr w:rsidR="00CE3C05" w14:paraId="55DD7D2D" w14:textId="77777777" w:rsidTr="00E0200B">
        <w:trPr>
          <w:trHeight w:val="281"/>
          <w:jc w:val="center"/>
        </w:trPr>
        <w:tc>
          <w:tcPr>
            <w:tcW w:w="1220" w:type="dxa"/>
            <w:tcBorders>
              <w:top w:val="double" w:sz="4" w:space="0" w:color="auto"/>
            </w:tcBorders>
          </w:tcPr>
          <w:p w14:paraId="0AF6027C" w14:textId="704EF93C" w:rsidR="00CE3C05" w:rsidRDefault="00CE3C05" w:rsidP="00CE3C05">
            <w:pPr>
              <w:pStyle w:val="NoSpacing"/>
              <w:jc w:val="both"/>
            </w:pPr>
            <w:r>
              <w:t>01.09.2025</w:t>
            </w:r>
          </w:p>
        </w:tc>
        <w:tc>
          <w:tcPr>
            <w:tcW w:w="2927" w:type="dxa"/>
            <w:tcBorders>
              <w:top w:val="double" w:sz="4" w:space="0" w:color="auto"/>
            </w:tcBorders>
          </w:tcPr>
          <w:p w14:paraId="1ACA16E8" w14:textId="05007EFC" w:rsidR="00CE3C05" w:rsidRDefault="00CE3C05" w:rsidP="00CE3C05">
            <w:pPr>
              <w:pStyle w:val="NoSpacing"/>
            </w:pPr>
            <w:r>
              <w:t>abstract submission opens</w:t>
            </w:r>
          </w:p>
        </w:tc>
      </w:tr>
      <w:tr w:rsidR="00CE3C05" w14:paraId="74E91C76" w14:textId="77777777" w:rsidTr="00E0200B">
        <w:trPr>
          <w:trHeight w:val="281"/>
          <w:jc w:val="center"/>
        </w:trPr>
        <w:tc>
          <w:tcPr>
            <w:tcW w:w="1220" w:type="dxa"/>
          </w:tcPr>
          <w:p w14:paraId="2D17F859" w14:textId="24403FE5" w:rsidR="00CE3C05" w:rsidRDefault="00CE3C05" w:rsidP="00CE3C05">
            <w:pPr>
              <w:pStyle w:val="NoSpacing"/>
              <w:jc w:val="both"/>
            </w:pPr>
            <w:r>
              <w:t>01.10.2025</w:t>
            </w:r>
          </w:p>
        </w:tc>
        <w:tc>
          <w:tcPr>
            <w:tcW w:w="2927" w:type="dxa"/>
          </w:tcPr>
          <w:p w14:paraId="0B9F2F60" w14:textId="479B13A9" w:rsidR="00CE3C05" w:rsidRDefault="00CE3C05" w:rsidP="00CE3C05">
            <w:pPr>
              <w:pStyle w:val="NoSpacing"/>
            </w:pPr>
            <w:r>
              <w:t>registration opens</w:t>
            </w:r>
          </w:p>
        </w:tc>
      </w:tr>
      <w:tr w:rsidR="00CE3C05" w14:paraId="5CF1777B" w14:textId="77777777" w:rsidTr="00E0200B">
        <w:trPr>
          <w:trHeight w:val="281"/>
          <w:jc w:val="center"/>
        </w:trPr>
        <w:tc>
          <w:tcPr>
            <w:tcW w:w="1220" w:type="dxa"/>
          </w:tcPr>
          <w:p w14:paraId="2DF5C99D" w14:textId="478A7D97" w:rsidR="00CE3C05" w:rsidRDefault="00CE3C05" w:rsidP="00CE3C05">
            <w:pPr>
              <w:pStyle w:val="NoSpacing"/>
              <w:jc w:val="both"/>
            </w:pPr>
            <w:r>
              <w:t>15.11.2025</w:t>
            </w:r>
          </w:p>
        </w:tc>
        <w:tc>
          <w:tcPr>
            <w:tcW w:w="2927" w:type="dxa"/>
          </w:tcPr>
          <w:p w14:paraId="49445158" w14:textId="05991167" w:rsidR="00CE3C05" w:rsidRDefault="00CE3C05" w:rsidP="00CE3C05">
            <w:pPr>
              <w:pStyle w:val="NoSpacing"/>
            </w:pPr>
            <w:r>
              <w:t>abstract submission deadline</w:t>
            </w:r>
          </w:p>
        </w:tc>
      </w:tr>
      <w:tr w:rsidR="00CE3C05" w14:paraId="0A021779" w14:textId="77777777" w:rsidTr="00E0200B">
        <w:trPr>
          <w:trHeight w:val="281"/>
          <w:jc w:val="center"/>
        </w:trPr>
        <w:tc>
          <w:tcPr>
            <w:tcW w:w="1220" w:type="dxa"/>
          </w:tcPr>
          <w:p w14:paraId="368193B5" w14:textId="0BC60A6C" w:rsidR="00CE3C05" w:rsidRDefault="00CE3C05" w:rsidP="00CE3C05">
            <w:pPr>
              <w:pStyle w:val="NoSpacing"/>
              <w:jc w:val="both"/>
            </w:pPr>
            <w:r>
              <w:t>30.01.2026</w:t>
            </w:r>
          </w:p>
        </w:tc>
        <w:tc>
          <w:tcPr>
            <w:tcW w:w="2927" w:type="dxa"/>
          </w:tcPr>
          <w:p w14:paraId="240C616B" w14:textId="3739B950" w:rsidR="00CE3C05" w:rsidRDefault="00CE3C05" w:rsidP="00CE3C05">
            <w:pPr>
              <w:pStyle w:val="NoSpacing"/>
              <w:jc w:val="both"/>
            </w:pPr>
            <w:r>
              <w:t>early registration deadline</w:t>
            </w:r>
          </w:p>
        </w:tc>
      </w:tr>
      <w:tr w:rsidR="00CE3C05" w14:paraId="53C790D9" w14:textId="77777777" w:rsidTr="00E0200B">
        <w:trPr>
          <w:trHeight w:val="281"/>
          <w:jc w:val="center"/>
        </w:trPr>
        <w:tc>
          <w:tcPr>
            <w:tcW w:w="1220" w:type="dxa"/>
          </w:tcPr>
          <w:p w14:paraId="0C094415" w14:textId="2A0CA442" w:rsidR="00CE3C05" w:rsidRDefault="00CE3C05" w:rsidP="00CE3C05">
            <w:pPr>
              <w:pStyle w:val="NoSpacing"/>
              <w:jc w:val="both"/>
            </w:pPr>
            <w:r>
              <w:t>18.03.2026</w:t>
            </w:r>
          </w:p>
        </w:tc>
        <w:tc>
          <w:tcPr>
            <w:tcW w:w="2927" w:type="dxa"/>
          </w:tcPr>
          <w:p w14:paraId="5A85A2E8" w14:textId="575EB134" w:rsidR="00CE3C05" w:rsidRDefault="00CE3C05" w:rsidP="00CE3C05">
            <w:pPr>
              <w:pStyle w:val="NoSpacing"/>
              <w:jc w:val="both"/>
            </w:pPr>
            <w:r>
              <w:t>start of the conference</w:t>
            </w:r>
          </w:p>
        </w:tc>
      </w:tr>
      <w:tr w:rsidR="00CE3C05" w14:paraId="2A6A22AF" w14:textId="77777777" w:rsidTr="00E0200B">
        <w:trPr>
          <w:trHeight w:val="281"/>
          <w:jc w:val="center"/>
        </w:trPr>
        <w:tc>
          <w:tcPr>
            <w:tcW w:w="1220" w:type="dxa"/>
          </w:tcPr>
          <w:p w14:paraId="06E2DF89" w14:textId="44C1616D" w:rsidR="00CE3C05" w:rsidRDefault="00CE3C05" w:rsidP="00CE3C05">
            <w:pPr>
              <w:pStyle w:val="NoSpacing"/>
              <w:jc w:val="both"/>
            </w:pPr>
            <w:r>
              <w:t>19.03.2026</w:t>
            </w:r>
          </w:p>
        </w:tc>
        <w:tc>
          <w:tcPr>
            <w:tcW w:w="2927" w:type="dxa"/>
          </w:tcPr>
          <w:p w14:paraId="48A62F1C" w14:textId="67B00833" w:rsidR="00CE3C05" w:rsidRDefault="00CE3C05" w:rsidP="00CE3C05">
            <w:pPr>
              <w:pStyle w:val="NoSpacing"/>
              <w:jc w:val="both"/>
            </w:pPr>
            <w:r>
              <w:t>gala dinner</w:t>
            </w:r>
          </w:p>
        </w:tc>
      </w:tr>
    </w:tbl>
    <w:p w14:paraId="53937774" w14:textId="77777777" w:rsidR="00B37393" w:rsidRPr="00DC43B9" w:rsidRDefault="00B37393" w:rsidP="00E009C0">
      <w:pPr>
        <w:pStyle w:val="NoSpacing"/>
        <w:jc w:val="both"/>
        <w:rPr>
          <w:rFonts w:cstheme="minorHAnsi"/>
          <w:b/>
          <w:lang w:val="en-GB"/>
        </w:rPr>
      </w:pPr>
    </w:p>
    <w:p w14:paraId="4971572E" w14:textId="7A713DAC" w:rsidR="000E166D" w:rsidRPr="00DC43B9" w:rsidRDefault="00C424F2" w:rsidP="0017640B">
      <w:pPr>
        <w:pStyle w:val="NoSpacing"/>
        <w:jc w:val="both"/>
        <w:rPr>
          <w:rFonts w:cstheme="minorHAnsi"/>
          <w:lang w:val="en-US"/>
        </w:rPr>
      </w:pPr>
      <w:r w:rsidRPr="00DC43B9">
        <w:rPr>
          <w:rStyle w:val="Strong"/>
        </w:rPr>
        <w:t>Results</w:t>
      </w:r>
      <w:r w:rsidR="0017640B" w:rsidRPr="00DC43B9">
        <w:rPr>
          <w:rStyle w:val="Strong"/>
        </w:rPr>
        <w:t xml:space="preserve">: </w:t>
      </w:r>
      <w:r w:rsidR="0043713A">
        <w:rPr>
          <w:rFonts w:cstheme="minorHAnsi"/>
          <w:lang w:val="en-US"/>
        </w:rPr>
        <w:t>F</w:t>
      </w:r>
      <w:r w:rsidR="0017640B" w:rsidRPr="00DC43B9">
        <w:rPr>
          <w:rFonts w:cstheme="minorHAnsi"/>
          <w:lang w:val="en-US"/>
        </w:rPr>
        <w:t xml:space="preserve">inal </w:t>
      </w:r>
      <w:r w:rsidR="000E166D" w:rsidRPr="00DC43B9">
        <w:rPr>
          <w:rFonts w:cstheme="minorHAnsi"/>
          <w:lang w:val="en-US"/>
        </w:rPr>
        <w:t xml:space="preserve">abstracts should be uploaded as </w:t>
      </w:r>
      <w:r w:rsidR="0043713A">
        <w:rPr>
          <w:rFonts w:cstheme="minorHAnsi"/>
          <w:lang w:val="en-US"/>
        </w:rPr>
        <w:t xml:space="preserve">a </w:t>
      </w:r>
      <w:r w:rsidR="000E166D" w:rsidRPr="00DC43B9">
        <w:rPr>
          <w:rFonts w:cstheme="minorHAnsi"/>
          <w:lang w:val="en-US"/>
        </w:rPr>
        <w:t xml:space="preserve">PDF document </w:t>
      </w:r>
      <w:r w:rsidR="0043713A">
        <w:rPr>
          <w:rFonts w:cstheme="minorHAnsi"/>
          <w:lang w:val="en-US"/>
        </w:rPr>
        <w:t>via</w:t>
      </w:r>
      <w:r w:rsidR="000E166D" w:rsidRPr="00DC43B9">
        <w:rPr>
          <w:rFonts w:cstheme="minorHAnsi"/>
          <w:lang w:val="en-US"/>
        </w:rPr>
        <w:t xml:space="preserve"> the conference website.</w:t>
      </w:r>
      <w:r w:rsidR="0017640B" w:rsidRPr="00DC43B9">
        <w:rPr>
          <w:rFonts w:cstheme="minorHAnsi"/>
          <w:lang w:val="en-US"/>
        </w:rPr>
        <w:t xml:space="preserve"> </w:t>
      </w:r>
      <w:r w:rsidR="000E166D" w:rsidRPr="00DC43B9">
        <w:rPr>
          <w:rFonts w:cstheme="minorHAnsi"/>
          <w:lang w:val="en-US"/>
        </w:rPr>
        <w:t xml:space="preserve">The maximum </w:t>
      </w:r>
      <w:r w:rsidR="0043713A">
        <w:rPr>
          <w:rFonts w:cstheme="minorHAnsi"/>
          <w:lang w:val="en-US"/>
        </w:rPr>
        <w:t xml:space="preserve">file size </w:t>
      </w:r>
      <w:r w:rsidR="000E166D" w:rsidRPr="00DC43B9">
        <w:rPr>
          <w:rFonts w:cstheme="minorHAnsi"/>
          <w:lang w:val="en-US"/>
        </w:rPr>
        <w:t>is 1 Mb.</w:t>
      </w:r>
      <w:r w:rsidR="00E81CED" w:rsidRPr="00E81CED">
        <w:t xml:space="preserve"> </w:t>
      </w:r>
      <w:r w:rsidR="00E81CED" w:rsidRPr="00DC43B9">
        <w:t xml:space="preserve">The deadline for </w:t>
      </w:r>
      <w:r w:rsidR="0043713A">
        <w:t>submitting</w:t>
      </w:r>
      <w:r w:rsidR="00E81CED" w:rsidRPr="00DC43B9">
        <w:t xml:space="preserve"> abstract</w:t>
      </w:r>
      <w:r w:rsidR="0043713A">
        <w:t xml:space="preserve">s </w:t>
      </w:r>
      <w:r w:rsidR="00E81CED" w:rsidRPr="00DC43B9">
        <w:t>is November 15</w:t>
      </w:r>
      <w:r w:rsidR="00E81CED" w:rsidRPr="00DC43B9">
        <w:rPr>
          <w:vertAlign w:val="superscript"/>
        </w:rPr>
        <w:t>th</w:t>
      </w:r>
      <w:r w:rsidR="00E81CED" w:rsidRPr="00DC43B9">
        <w:t>.</w:t>
      </w:r>
    </w:p>
    <w:p w14:paraId="0F6119D5" w14:textId="77777777" w:rsidR="00C424F2" w:rsidRPr="00DC43B9" w:rsidRDefault="00C424F2" w:rsidP="006A1100">
      <w:pPr>
        <w:pStyle w:val="NoSpacing"/>
        <w:jc w:val="both"/>
        <w:rPr>
          <w:rFonts w:cstheme="minorHAnsi"/>
          <w:b/>
          <w:lang w:val="en-GB"/>
        </w:rPr>
      </w:pPr>
    </w:p>
    <w:p w14:paraId="1A385D27" w14:textId="3695F053" w:rsidR="0017640B" w:rsidRDefault="0017640B" w:rsidP="0043713A">
      <w:r w:rsidRPr="00DC43B9">
        <w:rPr>
          <w:rStyle w:val="Strong"/>
        </w:rPr>
        <w:t>Discussion:</w:t>
      </w:r>
      <w:r w:rsidRPr="00DC43B9">
        <w:t xml:space="preserve"> </w:t>
      </w:r>
      <w:r w:rsidR="0043713A" w:rsidRPr="0043713A">
        <w:t>We look forward to meeting you in Hamburg in March 2026 to learn about your recent research.</w:t>
      </w:r>
    </w:p>
    <w:p w14:paraId="313178DE" w14:textId="77777777" w:rsidR="0043713A" w:rsidRPr="00DC43B9" w:rsidRDefault="0043713A" w:rsidP="0043713A"/>
    <w:p w14:paraId="6F4B0861" w14:textId="260BC78D" w:rsidR="00674DAB" w:rsidRDefault="003760CB" w:rsidP="0043713A">
      <w:r w:rsidRPr="00DC43B9">
        <w:rPr>
          <w:rStyle w:val="Strong"/>
        </w:rPr>
        <w:t>Notes</w:t>
      </w:r>
      <w:r w:rsidR="0017640B" w:rsidRPr="00DC43B9">
        <w:rPr>
          <w:rStyle w:val="Strong"/>
        </w:rPr>
        <w:t xml:space="preserve">: </w:t>
      </w:r>
      <w:r w:rsidR="0017640B" w:rsidRPr="00DC43B9">
        <w:t xml:space="preserve">This chapter is not mandatory, but authors should acknowledge any person, or funding agency that has made a significant contribution to the work. Any relevant conflicts of interest </w:t>
      </w:r>
      <w:r w:rsidR="0043713A">
        <w:t>r</w:t>
      </w:r>
      <w:r w:rsidR="0043713A" w:rsidRPr="0043713A">
        <w:t>elating</w:t>
      </w:r>
      <w:r w:rsidR="0043713A">
        <w:t xml:space="preserve"> to your contribution must </w:t>
      </w:r>
      <w:r w:rsidR="0043713A" w:rsidRPr="0043713A">
        <w:t>be disclosed.</w:t>
      </w:r>
    </w:p>
    <w:p w14:paraId="0B103334" w14:textId="77777777" w:rsidR="0043713A" w:rsidRPr="00DC43B9" w:rsidRDefault="0043713A" w:rsidP="0043713A"/>
    <w:p w14:paraId="1E2EED21" w14:textId="2E02B4F6" w:rsidR="00674DAB" w:rsidRPr="00DC43B9" w:rsidRDefault="008B2685" w:rsidP="00E009C0">
      <w:pPr>
        <w:pStyle w:val="NoSpacing"/>
        <w:jc w:val="both"/>
        <w:rPr>
          <w:rFonts w:cstheme="minorHAnsi"/>
          <w:b/>
        </w:rPr>
      </w:pPr>
      <w:r w:rsidRPr="00DC43B9">
        <w:rPr>
          <w:rFonts w:cstheme="minorHAnsi"/>
          <w:b/>
          <w:lang w:val="en-GB"/>
        </w:rPr>
        <w:t>References</w:t>
      </w:r>
    </w:p>
    <w:p w14:paraId="45F5EEE5" w14:textId="77777777" w:rsidR="00BD5A5E" w:rsidRPr="00DC43B9" w:rsidRDefault="000E166D" w:rsidP="00DC43B9">
      <w:pPr>
        <w:pStyle w:val="References"/>
      </w:pPr>
      <w:r w:rsidRPr="00DC43B9">
        <w:t>References should be listed in order of appearance and</w:t>
      </w:r>
      <w:r w:rsidR="00BD5A5E" w:rsidRPr="00DC43B9">
        <w:t xml:space="preserve"> formatted as shown below.</w:t>
      </w:r>
    </w:p>
    <w:p w14:paraId="35344B98" w14:textId="32575888" w:rsidR="000E166D" w:rsidRPr="00DC43B9" w:rsidRDefault="0017640B" w:rsidP="00DC43B9">
      <w:pPr>
        <w:pStyle w:val="References"/>
      </w:pPr>
      <w:r w:rsidRPr="00DC43B9">
        <w:t>U</w:t>
      </w:r>
      <w:r w:rsidR="000E166D" w:rsidRPr="00DC43B9">
        <w:t>se numbering in brackets to indicate the references</w:t>
      </w:r>
      <w:r w:rsidRPr="00DC43B9">
        <w:t xml:space="preserve"> in your text</w:t>
      </w:r>
      <w:r w:rsidR="000E166D" w:rsidRPr="00DC43B9">
        <w:t>, e.g. [</w:t>
      </w:r>
      <w:r w:rsidR="00BD5A5E" w:rsidRPr="00DC43B9">
        <w:t>3</w:t>
      </w:r>
      <w:r w:rsidR="000E166D" w:rsidRPr="00DC43B9">
        <w:t>].</w:t>
      </w:r>
    </w:p>
    <w:p w14:paraId="6369166D" w14:textId="23C22C75" w:rsidR="0017640B" w:rsidRPr="00A362D2" w:rsidRDefault="000E166D" w:rsidP="00DC43B9">
      <w:pPr>
        <w:pStyle w:val="References"/>
        <w:rPr>
          <w:lang w:val="da-DK"/>
        </w:rPr>
      </w:pPr>
      <w:r w:rsidRPr="00A362D2">
        <w:rPr>
          <w:lang w:val="da-DK"/>
        </w:rPr>
        <w:t>Somebody et al, J Biomech, 45:1-10, 2014.</w:t>
      </w:r>
    </w:p>
    <w:sectPr w:rsidR="0017640B" w:rsidRPr="00A362D2" w:rsidSect="00E0200B">
      <w:type w:val="continuous"/>
      <w:pgSz w:w="11906" w:h="16838" w:code="9"/>
      <w:pgMar w:top="1134" w:right="1134" w:bottom="1134" w:left="1134" w:header="709" w:footer="709" w:gutter="0"/>
      <w:cols w:num="2"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02A67F" w14:textId="77777777" w:rsidR="00AE62D2" w:rsidRDefault="00AE62D2" w:rsidP="00DC43B9">
      <w:r>
        <w:separator/>
      </w:r>
    </w:p>
  </w:endnote>
  <w:endnote w:type="continuationSeparator" w:id="0">
    <w:p w14:paraId="3035530C" w14:textId="77777777" w:rsidR="00AE62D2" w:rsidRDefault="00AE62D2" w:rsidP="00DC43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6AD56" w14:textId="283DADC4" w:rsidR="00AE36A0" w:rsidRDefault="00AE36A0" w:rsidP="00DC43B9">
    <w:pPr>
      <w:pStyle w:val="Footer"/>
    </w:pPr>
    <w:r>
      <w:rPr>
        <w:noProof/>
        <w:lang w:val="de-DE" w:eastAsia="de-DE"/>
      </w:rPr>
      <w:drawing>
        <wp:inline distT="0" distB="0" distL="0" distR="0" wp14:anchorId="613FF03F" wp14:editId="78C70956">
          <wp:extent cx="6120000" cy="1126800"/>
          <wp:effectExtent l="0" t="0" r="0" b="0"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GfB Tagung 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000" cy="1126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B4E841" w14:textId="77777777" w:rsidR="00AE62D2" w:rsidRDefault="00AE62D2" w:rsidP="00DC43B9">
      <w:r>
        <w:separator/>
      </w:r>
    </w:p>
  </w:footnote>
  <w:footnote w:type="continuationSeparator" w:id="0">
    <w:p w14:paraId="773C5B31" w14:textId="77777777" w:rsidR="00AE62D2" w:rsidRDefault="00AE62D2" w:rsidP="00DC43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E9C696B"/>
    <w:multiLevelType w:val="hybridMultilevel"/>
    <w:tmpl w:val="05168D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4B10C6"/>
    <w:multiLevelType w:val="hybridMultilevel"/>
    <w:tmpl w:val="6DF8210A"/>
    <w:lvl w:ilvl="0" w:tplc="EDC2E4AC">
      <w:start w:val="1"/>
      <w:numFmt w:val="decimal"/>
      <w:pStyle w:val="Reference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6795244">
    <w:abstractNumId w:val="0"/>
  </w:num>
  <w:num w:numId="2" w16cid:durableId="7303439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MDQ0NzE2NzEwtjRR0lEKTi0uzszPAykwrAUAnZRXY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/Libraries&gt;"/>
  </w:docVars>
  <w:rsids>
    <w:rsidRoot w:val="008B2685"/>
    <w:rsid w:val="00015DC6"/>
    <w:rsid w:val="0002154C"/>
    <w:rsid w:val="000631AD"/>
    <w:rsid w:val="0007662A"/>
    <w:rsid w:val="0008190F"/>
    <w:rsid w:val="00082EDB"/>
    <w:rsid w:val="00084A98"/>
    <w:rsid w:val="000D0DEE"/>
    <w:rsid w:val="000E166D"/>
    <w:rsid w:val="00122783"/>
    <w:rsid w:val="00145E23"/>
    <w:rsid w:val="00173240"/>
    <w:rsid w:val="0017640B"/>
    <w:rsid w:val="001800C8"/>
    <w:rsid w:val="00182F69"/>
    <w:rsid w:val="001967BD"/>
    <w:rsid w:val="00196E9D"/>
    <w:rsid w:val="001D66DE"/>
    <w:rsid w:val="002000F4"/>
    <w:rsid w:val="002003E9"/>
    <w:rsid w:val="00207603"/>
    <w:rsid w:val="00246AD7"/>
    <w:rsid w:val="002534D3"/>
    <w:rsid w:val="00270641"/>
    <w:rsid w:val="00272E86"/>
    <w:rsid w:val="002C2554"/>
    <w:rsid w:val="002C655E"/>
    <w:rsid w:val="002F5B0D"/>
    <w:rsid w:val="003760CB"/>
    <w:rsid w:val="003D2DDF"/>
    <w:rsid w:val="003F43DC"/>
    <w:rsid w:val="003F6137"/>
    <w:rsid w:val="004233EC"/>
    <w:rsid w:val="0043713A"/>
    <w:rsid w:val="00444D4E"/>
    <w:rsid w:val="004556F3"/>
    <w:rsid w:val="00456F18"/>
    <w:rsid w:val="00461EC4"/>
    <w:rsid w:val="004808F3"/>
    <w:rsid w:val="004B0451"/>
    <w:rsid w:val="004B4CAC"/>
    <w:rsid w:val="004D05B6"/>
    <w:rsid w:val="004D40E0"/>
    <w:rsid w:val="004E5915"/>
    <w:rsid w:val="004E5CFD"/>
    <w:rsid w:val="0050047A"/>
    <w:rsid w:val="00553831"/>
    <w:rsid w:val="00555CB6"/>
    <w:rsid w:val="00565C9B"/>
    <w:rsid w:val="00580C76"/>
    <w:rsid w:val="0058660E"/>
    <w:rsid w:val="00592DD5"/>
    <w:rsid w:val="005A4234"/>
    <w:rsid w:val="0060422B"/>
    <w:rsid w:val="00626598"/>
    <w:rsid w:val="00643D69"/>
    <w:rsid w:val="006665F4"/>
    <w:rsid w:val="00674DAB"/>
    <w:rsid w:val="006A1100"/>
    <w:rsid w:val="006B4EA8"/>
    <w:rsid w:val="006C6BCE"/>
    <w:rsid w:val="006D2ABA"/>
    <w:rsid w:val="006D44FD"/>
    <w:rsid w:val="00703577"/>
    <w:rsid w:val="00707987"/>
    <w:rsid w:val="007427CD"/>
    <w:rsid w:val="00795B6C"/>
    <w:rsid w:val="00797620"/>
    <w:rsid w:val="007E5F7A"/>
    <w:rsid w:val="007F4A3A"/>
    <w:rsid w:val="008438C0"/>
    <w:rsid w:val="00861870"/>
    <w:rsid w:val="008730AA"/>
    <w:rsid w:val="008B2685"/>
    <w:rsid w:val="00926B08"/>
    <w:rsid w:val="009332A8"/>
    <w:rsid w:val="00934A60"/>
    <w:rsid w:val="0094568C"/>
    <w:rsid w:val="00950ADC"/>
    <w:rsid w:val="00977C60"/>
    <w:rsid w:val="009854F3"/>
    <w:rsid w:val="009A2127"/>
    <w:rsid w:val="009F7A23"/>
    <w:rsid w:val="00A13988"/>
    <w:rsid w:val="00A362D2"/>
    <w:rsid w:val="00A5508A"/>
    <w:rsid w:val="00A8295F"/>
    <w:rsid w:val="00AE36A0"/>
    <w:rsid w:val="00AE62D2"/>
    <w:rsid w:val="00B00F17"/>
    <w:rsid w:val="00B202FA"/>
    <w:rsid w:val="00B37393"/>
    <w:rsid w:val="00B81037"/>
    <w:rsid w:val="00B96A68"/>
    <w:rsid w:val="00BB62F3"/>
    <w:rsid w:val="00BC217B"/>
    <w:rsid w:val="00BD5A5E"/>
    <w:rsid w:val="00BE71FF"/>
    <w:rsid w:val="00BF0687"/>
    <w:rsid w:val="00C424F2"/>
    <w:rsid w:val="00C55286"/>
    <w:rsid w:val="00C55594"/>
    <w:rsid w:val="00CD2E96"/>
    <w:rsid w:val="00CE3C05"/>
    <w:rsid w:val="00D06072"/>
    <w:rsid w:val="00D265F8"/>
    <w:rsid w:val="00D43CA9"/>
    <w:rsid w:val="00D5081E"/>
    <w:rsid w:val="00D62597"/>
    <w:rsid w:val="00D95414"/>
    <w:rsid w:val="00DC43B9"/>
    <w:rsid w:val="00DD04A6"/>
    <w:rsid w:val="00DD5084"/>
    <w:rsid w:val="00DF4A61"/>
    <w:rsid w:val="00E009C0"/>
    <w:rsid w:val="00E0200B"/>
    <w:rsid w:val="00E13B11"/>
    <w:rsid w:val="00E143EC"/>
    <w:rsid w:val="00E16B5E"/>
    <w:rsid w:val="00E4738A"/>
    <w:rsid w:val="00E73FC5"/>
    <w:rsid w:val="00E80567"/>
    <w:rsid w:val="00E81CED"/>
    <w:rsid w:val="00EB550B"/>
    <w:rsid w:val="00EE0C8D"/>
    <w:rsid w:val="00EF0552"/>
    <w:rsid w:val="00F1551E"/>
    <w:rsid w:val="00F21611"/>
    <w:rsid w:val="00F5691A"/>
    <w:rsid w:val="00F65340"/>
    <w:rsid w:val="00FA470D"/>
    <w:rsid w:val="00FC4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7D67DDA"/>
  <w15:docId w15:val="{66B4981B-BB76-4175-8DDB-ACA4346F8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43B9"/>
    <w:pPr>
      <w:spacing w:after="0" w:line="240" w:lineRule="auto"/>
      <w:jc w:val="both"/>
    </w:pPr>
    <w:rPr>
      <w:rFonts w:cstheme="minorHAnsi"/>
      <w:lang w:val="en-GB"/>
    </w:rPr>
  </w:style>
  <w:style w:type="paragraph" w:styleId="Heading1">
    <w:name w:val="heading 1"/>
    <w:basedOn w:val="NoSpacing"/>
    <w:next w:val="Normal"/>
    <w:link w:val="Heading1Char"/>
    <w:rsid w:val="008438C0"/>
    <w:pPr>
      <w:jc w:val="both"/>
      <w:outlineLvl w:val="0"/>
    </w:pPr>
    <w:rPr>
      <w:rFonts w:ascii="Times New Roman" w:hAnsi="Times New Roman" w:cs="Times New Roman"/>
      <w:b/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4B4CA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4C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B26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6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6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68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26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68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rsid w:val="007E5F7A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CE3C05"/>
    <w:pPr>
      <w:spacing w:before="120" w:after="120"/>
    </w:pPr>
    <w:rPr>
      <w:b/>
      <w:bCs/>
    </w:rPr>
  </w:style>
  <w:style w:type="character" w:styleId="Hyperlink">
    <w:name w:val="Hyperlink"/>
    <w:basedOn w:val="DefaultParagraphFont"/>
    <w:uiPriority w:val="99"/>
    <w:unhideWhenUsed/>
    <w:rsid w:val="002F5B0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rsid w:val="00EB550B"/>
    <w:pPr>
      <w:ind w:left="720"/>
      <w:contextualSpacing/>
    </w:pPr>
  </w:style>
  <w:style w:type="paragraph" w:customStyle="1" w:styleId="EndNoteBibliographyTitle">
    <w:name w:val="EndNote Bibliography Title"/>
    <w:basedOn w:val="Normal"/>
    <w:rsid w:val="00EB550B"/>
    <w:pPr>
      <w:jc w:val="center"/>
    </w:pPr>
    <w:rPr>
      <w:rFonts w:ascii="Calibri" w:hAnsi="Calibri"/>
      <w:lang w:val="en-US"/>
    </w:rPr>
  </w:style>
  <w:style w:type="paragraph" w:customStyle="1" w:styleId="EndNoteBibliography">
    <w:name w:val="EndNote Bibliography"/>
    <w:basedOn w:val="Normal"/>
    <w:rsid w:val="00EB550B"/>
    <w:rPr>
      <w:rFonts w:ascii="Calibri" w:hAnsi="Calibri"/>
      <w:lang w:val="en-US"/>
    </w:rPr>
  </w:style>
  <w:style w:type="character" w:customStyle="1" w:styleId="Heading1Char">
    <w:name w:val="Heading 1 Char"/>
    <w:basedOn w:val="DefaultParagraphFont"/>
    <w:link w:val="Heading1"/>
    <w:rsid w:val="008438C0"/>
    <w:rPr>
      <w:rFonts w:ascii="Times New Roman" w:hAnsi="Times New Roman" w:cs="Times New Roman"/>
      <w:b/>
      <w:lang w:val="en-GB"/>
    </w:rPr>
  </w:style>
  <w:style w:type="table" w:styleId="TableGrid">
    <w:name w:val="Table Grid"/>
    <w:basedOn w:val="TableNormal"/>
    <w:uiPriority w:val="59"/>
    <w:rsid w:val="00BB62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470D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470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FA470D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470D"/>
    <w:rPr>
      <w:lang w:val="en-GB"/>
    </w:rPr>
  </w:style>
  <w:style w:type="paragraph" w:styleId="Title">
    <w:name w:val="Title"/>
    <w:basedOn w:val="Normal"/>
    <w:link w:val="TitleChar"/>
    <w:qFormat/>
    <w:rsid w:val="00DC43B9"/>
    <w:pPr>
      <w:jc w:val="center"/>
      <w:outlineLvl w:val="0"/>
    </w:pPr>
    <w:rPr>
      <w:rFonts w:eastAsia="Times New Roman"/>
      <w:b/>
      <w:bCs/>
      <w:caps/>
      <w:kern w:val="28"/>
      <w:sz w:val="28"/>
      <w:szCs w:val="28"/>
      <w:lang w:val="en-US"/>
    </w:rPr>
  </w:style>
  <w:style w:type="character" w:customStyle="1" w:styleId="TitleChar">
    <w:name w:val="Title Char"/>
    <w:basedOn w:val="DefaultParagraphFont"/>
    <w:link w:val="Title"/>
    <w:rsid w:val="00DC43B9"/>
    <w:rPr>
      <w:rFonts w:eastAsia="Times New Roman" w:cstheme="minorHAnsi"/>
      <w:b/>
      <w:bCs/>
      <w:caps/>
      <w:kern w:val="28"/>
      <w:sz w:val="28"/>
      <w:szCs w:val="28"/>
      <w:lang w:val="en-US"/>
    </w:rPr>
  </w:style>
  <w:style w:type="paragraph" w:customStyle="1" w:styleId="Authors">
    <w:name w:val="Authors"/>
    <w:basedOn w:val="Heading3"/>
    <w:qFormat/>
    <w:rsid w:val="00DC43B9"/>
    <w:pPr>
      <w:keepLines w:val="0"/>
      <w:spacing w:before="0"/>
      <w:jc w:val="center"/>
    </w:pPr>
    <w:rPr>
      <w:rFonts w:asciiTheme="minorHAnsi" w:eastAsia="Times New Roman" w:hAnsiTheme="minorHAnsi" w:cstheme="minorHAnsi"/>
      <w:b/>
      <w:bCs/>
      <w:noProof/>
      <w:color w:val="auto"/>
      <w:sz w:val="22"/>
      <w:szCs w:val="22"/>
      <w:lang w:val="en-US"/>
    </w:rPr>
  </w:style>
  <w:style w:type="paragraph" w:customStyle="1" w:styleId="Affiliation">
    <w:name w:val="Affiliation"/>
    <w:basedOn w:val="Heading2"/>
    <w:qFormat/>
    <w:rsid w:val="00DC43B9"/>
    <w:pPr>
      <w:keepLines w:val="0"/>
      <w:spacing w:before="0" w:after="60"/>
      <w:jc w:val="center"/>
    </w:pPr>
    <w:rPr>
      <w:rFonts w:asciiTheme="minorHAnsi" w:eastAsia="Times New Roman" w:hAnsiTheme="minorHAnsi" w:cstheme="minorHAnsi"/>
      <w:bCs/>
      <w:iCs/>
      <w:color w:val="auto"/>
      <w:sz w:val="22"/>
      <w:szCs w:val="2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4C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B4CA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paragraph" w:customStyle="1" w:styleId="References">
    <w:name w:val="References"/>
    <w:basedOn w:val="Normal"/>
    <w:qFormat/>
    <w:rsid w:val="0017640B"/>
    <w:pPr>
      <w:numPr>
        <w:numId w:val="2"/>
      </w:numPr>
      <w:ind w:left="227" w:hanging="227"/>
    </w:pPr>
    <w:rPr>
      <w:rFonts w:eastAsia="Times New Roman"/>
      <w:lang w:val="en-US"/>
    </w:rPr>
  </w:style>
  <w:style w:type="paragraph" w:customStyle="1" w:styleId="Acknowledgements">
    <w:name w:val="Acknowledgements"/>
    <w:basedOn w:val="Normal"/>
    <w:link w:val="AcknowledgementsChar"/>
    <w:qFormat/>
    <w:rsid w:val="000E166D"/>
    <w:rPr>
      <w:rFonts w:ascii="Times New Roman" w:eastAsia="Times New Roman" w:hAnsi="Times New Roman" w:cs="Times New Roman"/>
      <w:sz w:val="18"/>
      <w:szCs w:val="16"/>
    </w:rPr>
  </w:style>
  <w:style w:type="character" w:customStyle="1" w:styleId="AcknowledgementsChar">
    <w:name w:val="Acknowledgements Char"/>
    <w:basedOn w:val="DefaultParagraphFont"/>
    <w:link w:val="Acknowledgements"/>
    <w:rsid w:val="000E166D"/>
    <w:rPr>
      <w:rFonts w:ascii="Times New Roman" w:eastAsia="Times New Roman" w:hAnsi="Times New Roman" w:cs="Times New Roman"/>
      <w:sz w:val="18"/>
      <w:szCs w:val="16"/>
      <w:lang w:val="en-GB"/>
    </w:rPr>
  </w:style>
  <w:style w:type="character" w:styleId="Strong">
    <w:name w:val="Strong"/>
    <w:uiPriority w:val="22"/>
    <w:qFormat/>
    <w:rsid w:val="0008190F"/>
    <w:rPr>
      <w:rFonts w:asciiTheme="minorHAnsi" w:hAnsiTheme="minorHAnsi" w:cstheme="minorHAns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DC227-EC1D-49D7-95B3-D1E15C1EA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9</Words>
  <Characters>2333</Characters>
  <Application>Microsoft Office Word</Application>
  <DocSecurity>0</DocSecurity>
  <Lines>19</Lines>
  <Paragraphs>5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7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PH2016</dc:creator>
  <cp:lastModifiedBy>Zuzana | Codan-Consulting</cp:lastModifiedBy>
  <cp:revision>4</cp:revision>
  <cp:lastPrinted>2025-09-05T08:42:00Z</cp:lastPrinted>
  <dcterms:created xsi:type="dcterms:W3CDTF">2025-09-04T13:40:00Z</dcterms:created>
  <dcterms:modified xsi:type="dcterms:W3CDTF">2025-09-05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MacEqns">
    <vt:bool>true</vt:bool>
  </property>
</Properties>
</file>